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งานวันคนพิการสากล</w:t>
      </w:r>
      <w:r>
        <w:t xml:space="preserve"> </w:t>
      </w:r>
      <w:r>
        <w:t xml:space="preserve">ประจําปี</w:t>
      </w:r>
      <w:r>
        <w:t xml:space="preserve"> </w:t>
      </w:r>
      <w:r>
        <w:t xml:space="preserve">2566</w:t>
      </w:r>
      <w:r>
        <w:t xml:space="preserve"> </w:t>
      </w:r>
      <w:r>
        <w:t xml:space="preserve">วันศุกร์</w:t>
      </w:r>
      <w:r>
        <w:t xml:space="preserve"> </w:t>
      </w:r>
      <w:r>
        <w:t xml:space="preserve">ที่</w:t>
      </w:r>
      <w:r>
        <w:t xml:space="preserve"> </w:t>
      </w:r>
      <w:r>
        <w:t xml:space="preserve">1</w:t>
      </w:r>
      <w:r>
        <w:t xml:space="preserve"> </w:t>
      </w:r>
      <w:r>
        <w:t xml:space="preserve">ธันวาคม</w:t>
      </w:r>
      <w:r>
        <w:t xml:space="preserve"> </w:t>
      </w:r>
      <w:r>
        <w:t xml:space="preserve">2566</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ศุกร์ที่</w:t>
      </w:r>
      <w:r>
        <w:t xml:space="preserve"> </w:t>
      </w:r>
      <w:r>
        <w:t xml:space="preserve">1</w:t>
      </w:r>
      <w:r>
        <w:t xml:space="preserve"> </w:t>
      </w:r>
      <w:r>
        <w:t xml:space="preserve">ธันว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10 นาที สวัสดีครับขอต้อนรับทุกท่านนะครับเข้าสู่งาน ที่บ้านสากล  566 นะครับ  นะครับตอนนี้อยู่ที่ของเราพร้อมแล้วนะครับสำหรับท่านที่กำลังลงทะเบียนอยู่ทั้งทางด้านซ้ายและทางด้าน  เวทีนะครับ ก็ขอเรียนเชิญทุกท่านเข้ามา บริเวณภายในงานได้เลยนะครับขณะนี้เรายังมีพื้นที่ว่างนะครับต้องรีบเข้ามานะครับเพราะว่านอกจากนี้แล้ว อีกา   มอบรางวัลอีกด้วยซึ่งรางวัลมีทั้งรางวัลคนพิการต้นแบบและก็รางวัลประเภทองค์กร ฝากด้วยแน่นอนนะครับว่าวันนี้เราจะร่วมกันเปิดวันคนพิการอย่างยิ่งใหญ่ ถ้าจะให้ยิ่งใหญ่ต้องเข้ามานั่งแล้วล่ะครับเชิญเลยนะครับตอนนี้พื้นที่ยังว่างอยู่ท่านใดที่กำลัง จ่ายปุ๊บสินค้ามาร่วมกันเปิดงานก่อนนะฮะเดี๋ยวเรามาร่วมกันเปิดงานวันคนพิการ แล้วก็แน่นอนนะว่าเราจะมาร่วมแสดงความยินดีกับ รางวัลที่ได้รับรางวัลในวันนี้ด้วยนะครับ เมื่อท่านลงทะเบียนเสร็จเรียบร้อยแล้วและได้ยินเสียงนี้ได้ครับขอเรียนเชิญด้านในได้เลยนะครับขอเรียนเชิญครับ                                                                                                                                                                                                                                                                                        สวัสดีครับสวัสดีทุกท่านนะครับสวัสดีผู้มีเกียรติทุกท่านนะครับที่มาร่วมงาน พิการสากลประจำปี 2560 6 ปีนี้นะครับขอเรียนเชิญทุกท่านนะครับ เข้าสู่บริเวณงานสงกรานต์ได้เลยนะครับอีกไม่นานนะครับ นาทีนะครับเราจะเริ่มเข้าสู่พิธีการเปิดงานวันคนพิการสากล อย่างเป็นทางการในปีนี้แล้วนะครับขอเชิญชวนทุกท่านนะครับที่อยู่ในบริเวณงาน รวมถึงหน่วยงานรัฐ การที่อยู่หน้าศูนย์ราชการแจ้งวัฒนะแห่งนี้ด้วยนะครับเมื่อเช้าได้ยินเสียงนี้แล้วท่านสามารถมาร่วม 01:00 น เปิดงานวันคนพิการสากลประจำปี 2561 ปีนี้ได้นะครับขอเรียนเชิญทุกท่านเลยนะครับ                                                                                                                 กราบเรียนท่านปลัดกระทรวงการพัฒนาสังคมและความมั่นคงของมนุษย์ครับท่าน แก้วครับท่าน  รองปลัดกระทรวงการพัฒนาสังคมและความมั่นคงของมนุษย์ครับท่านกันตพงศ์รังสีสว่าง ท่านรองอธิบดีกรมส่งเสริมและพัฒนาคุณภาพชีวิตคนพิการ กระทรวงการพัฒนาสังคมและความมั่นคงของมนุษย์รวมถึงผู้บริหารรวมถึงพี่น้องสื่อมวลชน และผู้มีเกียรติทุกท่านครับ decentralization possession Octopus บัวบูชาปุณณนันท์ นี่แหละครับเราสองคนรับหน้าที่เป็นพิธีกรในวันนี้สวัสดีอย่างเป็นทางการ  ฝันดีนะครับ  งานวันคนพิการสากลประจำปี 2561 ที่จัดขึ้นณศูนย์ราชการแจ้งวัฒนะแห่งนี้นะครับ I love you today of the colossus วัดเฉลิมพระเกียรติ compromise ปฏิเสธ   และแน่นอนนะครับว่าวันคนพิการสากลจัดขึ้นเนื่องจากว่าประเทศไทยเนี่ย หนึ่งในประเทศสมาชิก ขององค์การสหประชาชาตินะครับน้องบัวและเราให้ความสำคัญกับ มันคนพิการมาตลอดเลย 2 วันนะครับเมื่อวานวันที่ 3  และในวันนี้ครับวันที่ 1 ธันวาคมวันนี้จะเป็นวันที่ เราได้ ทำพิธีเปิดด้วยแน่นอนว่าพี่เปิดคือการ งานเปิดโอกาสให้คนพิการนั้นได้มาร่วมเป็นส่วนหนึ่งทำกิจกรรมในสังคม ใช้ค่ะรวมไปถึงนะคะหลังจากนี้เราจะมีการมอบโล่เกียรติคุณ คุณนะคะให้กับคนพิการแล้วก็หน่วยงานต่างๆนะคะที่เห็นความสำคัญของความเท่าเทียมและการเข้าถึง ที่ต่างๆให้กับทุกๆคนเลยนะคะ despacito despacito Public relation of Social sciences organisation  y****** peristalsis  ครับแน่นอนเขาว่าความเสมอภาคและความเท่าเทียมมีอยู่ในทุกสังคมและวันนี้เราก็จะแสดงให้ดู ว่ารัฐบาลไทยประเทศไทยรวมถึงองค์การสหประชาชาติได้ร่วมมาร่วมมือกันแล้วว่า B และความเท่าเทียมทาง ใช่ค่ะเขาย้อนไปตั้งแต่ปี 1992 เอง United Nation หรือว่า Un นะคะ กันเล็งเห็นถึงความสำคัญตรงนี้แหละไม่ใช่แค่ประเทศไทยเท่านั้นทุกๆวันที่ 3 ธันวาคม นะครับ คนทั่วโลกเลยเจ้าคะทุกคนเลยนะคะพรุ่งนี้เกลียดที่จะให้ความสำคัญของคน ลองถามเขาว่าได้กำหนดเลยว่าวันที่ 3 ธันวาคมของทุกปีแต่วันนี้ปีนี้เราจะ ขึ้นนะครับเวทีมีการแสดงด้วยมีการมอบรางวัลเชิดชู ด้วยรวมถึงด้านล่างครับมีสาขามากกว่า 200 ร้านค้าครับโอกาสได้เดินผ่านนะคะ ต่างๆมากมายนะคะไม่แน่ใจว่าแขกผู้มีเกียรติวันนี้วันนี้ที่เดินทางมาถึงงานแล้วถ้าใครมา เอาสักหน่อยนะอาจจะได้มีโอกาสได้เห็นต่างๆที่ฉัน ประทับใจบูธที่เป็นส่วนศิลปะมากเลย หลายคนบวมเลยนะครับว่าชอบนะครับ วันนี้นะคะหลังจากเสร็จสิ้นพิธีเปิดเรียบร้อยแล้วนะคะ ขวดนะคะไปเดินนะคะบูธที่เราตั้งใจจะเอาไว้ให้ทุกท่านได้รับชมกัน ศิลปะเองก็ไปวาดรูปกันได้ของ บ้านติดมือของฝากได้ด้วยนะพูดใหม่แล้ว การอุดหนุนอุดหนุนไม่ใช่การอุดหนุนเพราะสงสารนะครับแต่เป็นการ เพราะสินค้านั้นคุณภาพดีเยี่ยม ต้องนำไปส่งต่อบนเวทีของเราครับตอนนี้เราเป็นยุค เราก็มีเทคโนโลยีเหมือนกันให้น้องบัวดูน้องกลัวมางานวันคนพิการครั้งแรก  ของของเราปีนี้ครั้งแรกในครั้งแรกแต่ว่าในจังหวัดต่างๆต้องบวกไปร่วมตลอดเลย งานบนแถบสีดำๆเห็นมั้ยฮะแล้วก็มีตัวอักษรวิ่งๆ น้องบัวดูน้องบัวมางาน ขอดูหนังโรงภาพยนตร์ก็จะมีขึ้นมาตามนี้ที่พิเศษ ไม่ใช่ supplier ที่เราดูตามภาพยนตร์ Real Time  คือเมื่อเราพูดอะไรออกไปนะคะก็จะขึ้นเป็น เช็คแบบนี้ขึ้นมาเลย W มากเลยนะแบบนี้ และที่น้องบัวคุยกับผมข้างเวทีว่า ท่านปลัดเนี่ยมาใช่ไหมครับเพราะว่าบัวอาบนิตยสารประวัติท่านประวัติ ตลาดมาวันนี้ท่านปลัดมาผู้บริหารกระทรวงของเรามาและแม่นอนนะคะ นอกจากหน่วยงานราชการที่เป็นหน่วยงาน  ดูแลนะก็คือกระทรวงการพัฒนาสังคมและความมั่นคงของมนุษย์แล้ว ผู้นำประเทศของเราก็ให้ความสำคัญในงานนี้เช่นกันครับถูกต้องเลยนะคะก็เสียเส้น ดีนะคะแขกผู้มีเกียรติคะนายกรัฐมนตรีนะคะของเรานะคะก็ให้ความสำคัญกับคน เพราะว่าถือว่าเป็นประชากร ส่วนที่ไม่น้อยเลยนะของประเทศไทยนะคะซึ่งออกประธานปีนี้นะคะ ก็จะมีคุณเศรษฐาทวีสินนายกของเรานะคะที่จะพูดถึงเรื่องนี้ด้วยค่ะ comparative of International Day of vesak soma Prime minister from เลยนะคะสำหรับข้อความ นายกรัฐมนตรีของเรา  พี่น้องประชาชนชาวไทย 3 ธันวาคมของทุกปีตรงการสหประชาชาติ เลยกำหนดให้วันนี้เป็นวันคนพิการสากล เพื่อส่งเสริมความเข้าใจในปัญหาความทุพพลภาพ และระดม การสนับสนุนเพื่อศักดิ์ศรีสิทธิและเสรีภาพของคนพิการ  โดยในปี 2556 นี้ องค์การสหประชาชาติได้กำหนด เด่นหลักคือ รวมพลังเป็นหนึ่งเดียวเพื่อพลิกฟื้นและบรรลุ การพัฒนาที่ยั่งยืน รวมกับคนพิการเพื่อคนพิการ คนพิการ ตัวเลขจาก รายงาน สถานการณ์คนพิการในประเทศไทย กระทรวงการพัฒนาสังคมและความมั่นคงของมนุษย์ ตอกย้ำความเปราะบางอาการ คนพิการของไทย  ที่มีอุปสรรคนอกเหนือความสามารถในการใช้ชีวิต อิสระแล้ว  ยางถูก สอนพับด้วยคราม สามารถในการเข้าถึงการศึกษาและมีความเป็นอยู่ยากลำบากขึ้น ในสภาวะความสูงอายุโดยมีปัจจัยหลัก มาจากปัญหาความยากจน ในประเทศไทยมีจำนวน 2.2 ล้านคน ผู้พิการในกลุ่มอายุมากกว่า 60 ปี 1.29 ล้านคน เกินครึ่ง และมีคนพิการที่จบการศึกษาระดับชั้นประถมศึกษาจำนวน 1.4 ล้านคน ซึ่งเกิดขึ้นอีกเช่นกัน ส่วนคนพิการในวัยแรงงาน 80 คน  ได้รับการจ้างงานที่ 50,000 คน จากสถาน ประกอบการ 2 แห่ง ขอบคุณประชาชนสถานประกอบการรวมทั้งหน่วยงานของรัฐ ที่ให้โอกาสคนพิการได้แสดงศักยภาพเพื่อยกระดับคุณภาพชีวิต ให้คนเหล่านั้น ได้ร่วมเป็นพลัง สร้างเศรษฐกิจ ประเทศไทยไปข้างหน้าไม่ต่างจากเรา  รัฐบาลให้ความสำคัญกับความเท่าเทียมของคนทุกกลุ่ม ไม่ว่าจะเป็น  เพราะบาง คนพิการ ผู้สูงอายุและกลุ่มชาติพันธุ์ รู้จักดูแลให้มีเกียรติ มีศักดิ์ศรี มีงานมีรายได้และมีคุณภาพชีวิตที่ดีกว่าเดิม  สวัสดิการโดยรัฐและสวัสดิการโดยรัฐที่เราพยายามทำอย่างยิ่งคือการจัดสวัสดิการ ตั้งแต่ต้นตอ คือการสร้างรายได้ให้คนไทยทุกคน ลดรายจ่ายภาครัฐใช้ทรัพยากรที่จำกัด ยิงสอนให้ตรงเป้าให้ได้ ผลเท่าทวีคูณ ซึ่งหวังผล สู่การยกระดับคุณภาพชีวิต ที่ดีขึ้น ของคนไทยทุกคน ความเหลื่อมล้ำที่มีอยู่มากลงสร้างสังคม ที่หยิบยื่น โอกาสอย่างเท่าเทียม เราจะเปลี่ยนแปลงประเทศนี้ให้ดีขึ้น โดยมีเป้าหมายที่สำคัญที่สุดคือไม่ทิ้งใครไว้ข้างหลัง ครับ     มือด้วยนะคะนี่คือคำปราศรัยจากท่านนายกรัฐมนตรีของเรานายเสฏฐวุฒิ undecided  Radar Thailand holidays Notice   ถูกต้องครับท่านนายกเองนะครับรวมถึงรัฐบาลไทยให้ความสำคัญกับวัน อากาศแน่นอนว่าความเท่าเทียมและการยกระดับคุณภาพชีวิตอย่างที่คณะท่านนายกได้นำเรียน ทุกคนต้องมีโอกาส ที่เท่าเทียมกันเพราะคุณภาพชีวิตที่ดีโอกาสครับ ลองหาหลายอย่างที่ท่านนายกรัฐมนตรีได้กล่าวถึงได้ข่าวว่ามีจำนวนกว่า 2.2 ล้านคนด้วยกันนะคะ  ในประเทศไทยนะคะที่อยากที่จะเข้าถึงนะคะทุกๆโอกาสที่เท่าเทียมกับทุกคนด้วยนะคะ ต้องขอบคุณรัฐบาลในทุกสมัยเลยนะคะที่ให้ความสำคัญตรงนี้นะคะ estimated Date of purchases by you and bracelet โสดนะ  brabus ขอเสียงปรบมือด้วยนะครับจากทาง Un เพื่อเป็นการอ่านสารวันคนพิการสากล 2561     ปกติครับ  โคนัน ผลบอลเชียงราย   อาจารย์ปิงปอง  ยูเวนตุสลีก  sustainable  interested persons                discrimination  exciting BMW  Android   นมเล็ก    Drive  Apple     informix unison enema     Things In The World Workpoint ไปตาย   undeliverable inevitable ขอบคุณค่ะ     google.com   น้ำเปล่าไว้นะครับมีแต่ความว่า ราคากีต้าร์นะคะนะคะคนดีนะคะว่ามี ต้องขอเช็คก่อนนะคะการที่จะพัฒนา ทุกคนมีความน่าจะเป็นผู้พิการหรือว่ากลุ่ม ตลอดเลยนะคะ เราก็พร้อมที่จะร่วมกันระหว่างประเทศต่างๆนะคะ ข้างหน้าพัฒนาในหลากหลายมิติไม่ว่าจะเป็น เศรษฐกิจนะคะแล้วก็เลยบอกไปว่าประเทศป่วยเดินคนเดียวไปได้ไม่ไกลนะคะ ต้องร่วมมือร่วมใจกันนะคะช่วงวันที่ 3 ธันวาคม สำคัญของคนพิการประเทศไทยแต่ว่าสากลโลก ผมขอเสียงปรบมือให้ถ่ายอีก 1 ครั้งครับขอบพระคุณครับ ไปนะครับผมขออนุญาตเรียนเชิญนะครับท่านนายกสมาคมคนพิการทุกประเภทแห่งประเทศไทย เครื่องอัดสารวันคนพิการสากลประจำปี 2561    ไม่เป็นไร     ร้านสวนปูให้กับทะเบียนรถด้วยครับ         เรียน อนุกูลปิ่นเกล้า  กระทรวงการพัฒนาสังคมและความมั่นคงของมนุษย์ รัตนพงศ์ รังสีสว่าง รองปลัดกระทรวงการพัฒนาสังคมและความมั่นคงของมนุษย์ นำองค์กรคนพิการ อนุบาลตาประชาชาติเงินเพื่อนๆ คนพิการทั่วประเทศนะครับพี่น้องคนพิการและแขกผู้มีเกียรติทุกท่านครับ ก็ผมรู้สึกยินดีและชื่นชมเป็นอย่างยิ่งการเป็นคนพิการสากลปีนี้ มีความยิ่งใหญ่ ไม่ต้องการแสดง ศักยภาพ จำหน่ายสินค้าคนพิการ การพัฒนานโยบายด้านการจ้างงาน  เพื่อคนพิการทั้งหลายกิจกรรม ที่เกิดความร่วมมือกันระหว่างภาครัฐ เอกชน สภาพอากาศสังคมคนพิการ มันเป็นหลักฐานยืนยันชัดเจนว่าประเทศไทยขับเคลื่อน งานด้านคนพิการไปในทิศทางเดียวกัน  หลวงพ่อปีคนพิการสากลคือ รวมพลัง เป็นหนึ่งเดียวบานเพื่อรื้อฟื้น และเป้าหมายการพัฒนาที่ยั่งยืน รวมกับคนพิการเพื่อคนพิการโดยคนพิการ  เน้นย้ำทุกคนทุกภาคส่วนรวมพลังเป็นหนึ่งเดียว  ดำเนินการ คำซ้ำ ทั้ง 3 แบบควบคู่กันไปได้แก่ 1 ลำเพื่อคนพิการ แสง การทำด้วยตนเอง และ 3 ฟุตถ่ายทำร่วมกับคนพิการ วันนี้ ผมขอเสริมเพื่อความสมดุล  ขอให้สนับสนุน การทำงานร่วมกันเป็นหุ้นส่วน ระหว่างหน่วยงานที่เกี่ยวข้องภาครัฐภาคเอกชน องค์กรคนพิการทุกประเภท เป็นหุ้นส่วนกันอย่างเป็นหุ้นส่วน ยังไงก็ตามจุด เมื่อหลายปีที่ผ่านมาโดยเฉพาะ covid-19 ทำให้กันกับเพื่อน ตามเป้าหมายพัฒนาที่ยั่งยืน   กำลังจะสิ้นสุดในอีก 7 ปีข้างหน้า โรงเรียนกันไปบ้างก็ผมขอย้ำอีกครั้งว่า เป้าหมายของการพัฒนาที่ยั่งยืน คนพิการ ตรงเป้าหมาย เป้าประสงค์และ 11 ตัวชี้วัดตั้งแต่ การคุ้มครองทางสังคม การสร้างหลักประกันการเข้าถึงการศึกษา เท่าเทียม การจัดการเลือกปฏิบัติ การเข้าถึงขนส่งสาธารณะ และการมีส่วนร่วมทางการเมือง ไปจนถึงการเก็บรวบรวมข้อมูล สถิติ ต้องจำแนกเป็นเรื่องของคนพิการ   เป้าหมายหลักเป้าหมายบางอย่าง ในการพัฒนาที่ยั่งยืนอาจจะดูไปบ้าง    มาธุระนา พี่สาว  พอพอพอใจให้ทุกวัย ดวงใจในมน  บ้านพิศาล 5 ประการ หรือว่าการกระทรวงการพัฒนาสังคมและความมั่นคงของมนุษย์   วันที่ 19 กันยายน 2500  และข้อเสนอเชิงนโยบายด้านการส่งเสริมพัฒนา สภาพชีวิตคนพิการ   รัฐบาลตามมติสมัชชาคนพิการแห่งชาติและการประชุมใหญ่สามัญประจำปี ตลาด 2555 ทั้ง 10 ประการก็จะพบ ว่าไม่สบายทั้ง 2 เรื่องเต็มรากฐานสำคัญในประเทศไทย เป้าหมาย ยั่งยืน ดังนั้น  ดังนั้นกระผมในฐานะตัวแทนผู้การในนามสภาคนพิการทุกประเภทแห่งประเทศไทย ภาคีเครือข่ายคนพิการ  ขอเรียกร้องให้รัฐบาลภาคเอกชนและองค์กรด้านคนพิการร่วมกัน นโยบายด้านคนพิการ ทั้งต้นทั้ง 2 เรื่องเพื่อสังคมเสมอภาค ไม่ทิ้งใครไว้ข้างหลัง เฉพาะ ขอให้เร่งรัด เป้าหมาย 3 ประการที่เป็นคานดีดคานงัดถูกเป้าหมาย การพัฒนาที่ยั่งยืน ได้แก่    หนัง  การปรับปรุง การพัฒนาคุณภาพชีวิตคนพิการ เติมพลังให้เต็มที่ การฟ้องขอให้แก้ไขเพิ่มเติมและบังคับใช้พระราชบัญญัติส่งเสริม พัฒนาคุณภาพชีวิตคนพิการอย่างเข้มแข็ง คนพิการสามารถเข้าถึงสิทธิ์ ได้จริง และ 3 ขอให้หน่วยงานภาครัฐเร่งรัดการจ้างงานให้ครบถ้วน     จำนวนอีก 15000 คน แมนวันนี้หรือว่าตาประชา หรือว่าการกระทรวง  สังคมพัฒนาคุณภาพชีวิต จะไม่สามารถมาร่วมงานได้แต่ผมเชื่อมั่น หลายท่านอยู่กับคนพิการทั้งประเทศ เสมอท่านเป็นแกนหลักท่านจะเป็นแกนหลักสำคัญ สานพลังร่วมมุมสร้างส่วนในการส่งเสริมพัฒนาคุณภาพชีวิตคนพิการ จะทำให้ประเทศไทย สามารถบรรลุเป้าหมายที่ยั่งยืนด้านคนพิการ บ้าน ทุกคน  ไฟล์นี้หวังว่ารัฐบาลและภาคส่วนต่างๆจะเปิดโอกาสเสริมพลัง  ครอบครัวรวมถึงองค์กรด้านคนพิการได้มีส่วนร่วม ได้เป็นผู้นำในการสร้างความเปลี่ยนแปลง การเข้าถึงโดยสะดวก Hello ออกใหม่หลัง covid-19 อย่างยั่งยืน กราบขอบพระคุณครับ  ขอบคุณครับขอบพระคุณครับ ศาสนาศาสนา     อ่านวันพีช  apology   1 ดอลลาร์ ต้องขอขอบพระคุณนะครับท่านนายกสมาคมคนพิการทุกประเภทแห่งประเทศไทยเป็นอย่างสูงนะครับที่ได้ อ่านสารวันพิการสากลประจำปี 2556 นะครับ ท่านนายกฯครับได้สร้างคุณูปการมากมายให้กับคนพิการนะครับ ให้ความช่วยเหลือสนับสนุนส่งเสริมคุณภาพชีวิต สมาคมในประเทศไทยเลยทีเดียวนะครับต้องขอขอบพระคุณท่านนายกเป็นอย่างสูง ด้วยนะครับและแน่นอนนะครับว่าในลำดับต่อไปเราจะเข้าสู่พิธีการ เปิดอย่างเป็นทางการและแน่นอนว่างานดีๆงานสวยๆแบบนี้  ยิ่งใหญ่อลังการตอนนี้พี่ไปอย่างไร หนีเลยนะครับกลับไปนะครับขอกราบเรียนเชิญนะครับท่านสนดุสิตครับ กรมส่งเสริมและพัฒนาคุณภาพชีวิตคนพิการกระทรวงการพัฒนาสังคมและความมั่นคงของมนุษย์ กล่าวรายงานถึงงานวันคนพิการในครั้งนี้ครับ Vegetable    เรียนปลัดกระทรวงความมั่นคงของมนุษย์  ปี่แก้วการพัฒนาสังคมและความมั่นคงของมนุษย์ กรมส่งเสริมและพัฒนาคุณภาพชีวิตคนพิการ สมาคมสภาคนพิการทุกประเภทแห่งประเทศไทย   และคนพิการทั่วประเทศ ขอกราบขอบพระคุณท่านปลัดกระทรวงการพัฒนาสังคมและความมั่นคงของมนุษย์เป็นอย่างสูงที่ได้กรุณาให้เกียรติ เป็นประธานในงานวันคนพิการสากลประจำปี 2560 ในวันนี้  ด้วยองค์การสหประชาชาติได้ประกาศให้วันที่ 3 ธันวาคมของทุกปี วันคนพิการสากล  เชิญชวนให้ประเทศสมาชิกร่วมกันจัดกิจกรรมต่างๆ เพื่อส่งเสริม ความเข้าใจของสังคมเกี่ยวกับคนพิการและให้โอกาสคนพิการได้มีส่วนร่วมใน กิจกรรมของสังคมอย่าง  เป็นธรรมและเสมอภาคกับคนทั่วไป ประเทศไทยในฐานะประเทศสมาชิกขององค์การสหประชาชาติได้จัดกิจกรรมเนื่องในโอกาสวันคนพิการสากลประจำ   ในส่วนกลางและจังหวัดต่างๆทั่วประเทศ ปีนี้มีโอกาสสหประชาชาติได้กำหนดประเด็นหลักคือ assistance The St Regis  by persons with disabilities รวมพลังเป็นหนึ่งเดียวเพื่อพลิกฟื้นและบรรลุเป้าหมายการพัฒนาที่ยั่งยืน รวมกับคนพิการ คนพิการโดยคนพิการ เพื่อให้ทุกภาคส่วนในสังคม มารวมพลังการขับเคลื่อนการดำเนินงานด้านคนพิการ เป็นโรคที่น่าอยู่ และมีความเป็นธรรมยิ่งขึ้น กระทรวงการพัฒนาสังคมและความมั่นคงของมนุษย์  ความสำคัญในการเตรียมความพร้อม แนวโน้มการเพิ่มขึ้นของคนพิการในอนาคต รวมถึงความจำเป็นที่ต้องได้รับความช่วยเหลือตามประเภทความพิการ เร่งส่งเสริมให้คนพิการสามารถเข้าถึงสิทธิ์สวัสดิการได้โดยสะดวก ปวดเอว โดยการนำเทคโนโลยีเข้ามาประยุกต์ใช้ในการพัฒนาระบบบริการคนพิการ กูไปกับการสร้างเจตคติเชิงสร้างสรรค์ต่อคนพิการและความพิการ ให้เกิดการเปลี่ยนแปลงวิธีคิด และเกิดการเรียนรู้ร่วมกันระหว่างคนพิการและคนทั่วไปอย่างเข้าใจ พิการสามารถดำรงชีวิตอิสระ มีศักดิ์ศรีความเป็นมนุษย์และมีความเสมอภาคในสังคมมีส่วนร่วมทางสังคมอย่างเต็ม  สภาพแวดล้อมที่คนพิการสามารถเข้าถึงและใช้ประโยชน์ได้ สำหรับการจัดงานวันคนพิการสากลประจำปี 2560 6  มีกิจกรรมภายใน งานประกอบด้วยการอ่านสารวันคนพิการสากลประจำปี 2561 การมอบโล่ประกาศเกียรติคุณให้แก่คนพิการ และหน่วยงาน องค์กรที่มีการดำเนินงานด้านการส่งเสริมและพัฒนาคุณภาพชีวิตคนพิการ แสดงศักยภาพของคนพิการเพื่อสร้างแรงบันดาลใจให้กับ รวมถึงนิทรรศการวิชาการผลิตภัณฑ์และผลงานที่เป็นผลสัมฤทธิ์ จากการพัฒนาศักยภาพของคนพิการ มีกลุ่มเป้าหมายประกอบด้วย  คนพิการเพราะปกติพิการอาสาสมัคร หน่วยงานภาครัฐภาคเอกชน องค์กรภาคีเครือข่ายผู้ปฏิบัติงานด้านคนพิการและบุคคลทั่วไป เข้าร่วมงานกว่า 2500 คน รูปแบบการจัดงานที่คำนึงถึงการเข้าถึง รองรับคน พิการทุกประเภทอย่างทั่วถึงและเสมอภาค บัดนี้ได้เวลาอันสมควรแล้วดิฉันขอกราบเรียนเชิญท่านปลัดกระทรวงการพัฒนาสังคมและความมั่น มนุษย์ ให้เกียรติกล่าวเปิดงานวันคนพิการสากลประจำ ปี 2566 และมอบโล่ประกาศเกียรติคุณแก่คนพิการและหน่วยงาน ก่อนที่มีการดำเนินงานด้านการส่งเสริมและพัฒนาคุณภาพชีวิตคนพิการประจำปี 2560 ตามลำดับเพราะกราบเรียนเชิญค่ะ             เรียนคุณกีตาร์ซับปลาวาฬผู้แทน แต่ชาติท่านนายกสมาคมคนพิการ ทุกประเภทแห่งประเทศไทยท่านทุกอาชีพ   ประเทศ  ผู้บริหารกระทรวงการพัฒนาสังคมและความมั่นคงของมนุษย์  องค์กร   งานคนพิการ   ผู้บริหารองค์กรภาคธุรกิจส่วนราชการ พี่น้องคนพิการ และท่านผู้มีเกียรติทุกท่านครับ ต้องขออภัยที่ท่ารำตีไม่อาจมาร่วมงานครั้งนี้ได้จริงๆก็เป็นครั้งที่ 2 แล้วพี่ วราวุธ ตั้งใจจะมางานคนพิการ  หลายปี  เหตุการณ์ อยู่นิดนึงก็ไม่ได้มาเพราะว่า  วันนั้นที่เราจัดงาน ยังไม่ได้แถลงนโยบาย  วันนี้ก็มีเหตุ เป็นไงครับผมคิดว่าเร็วๆนี้ท่านทั้งหลายเครือข่าย น้องคนพิการ คงจะได้  การันตี  ขอบคุณ ท่านนายกรัฐมนตรีนะครับ  จะให้แนวทางและกำลังใจ  ตาข่ายคนพิการในวันนี้ ส่วนผมเองก็มีความยินดียิ่งครับ ได้เป็นส่วนหนึ่ง งานวันคนพิการ ประจำปี 2556 วันนี้ เมื่อวานนะครับแล้วก็มีกิจกรรม มีกิจกรรมพลังศิลป์พลังเพลง เติมเต็มพลังใจ การจัดงานวันคนพิการประจำปีก็ได้เปิดโอกาสให้คน คน พื้นที่แสดงศักยภาพ รวมถึงส่งเสริมสังคมให้  เป็นความสามารถ ของคนพิการ รัฐบาลเองก็ให้ความสำคัญ ท่านใด รับทราบ    ตามที่ท่านนายกมนตรี ไปกราบ พวกเราทุกคนทุกเครือข่ายได้ทราบเจตนารมณ์  นายก นั่นคือ ความตั้งใจของรัฐบาลซึ่งกระทรวงการพัฒนาสังคมและความมั่นคงของมนุษย์เองก็ พยายามที่จะ สานเจตนารมณ์    ให้สอดคล้องกับความต้องการคน วิธีการอย่างแท้จริง มันจะเป็นเรื่องของการดูแลให้เกียรติ อย่างมีศักดิ์ศรี การมีงาน มีรายได้ คุณภาพ ชีวิต ดีกว่าเดิม เรียนว่าที่ผ่านมานั้นกระทรวงการพัฒนาสังคมและความมั่นคงของมนุษย์ ได้มีความพยายามที่จะยกระดับ พัฒนาคุณภาพชีวิตคนพิการ มีการปฏิรูปการขึ้นทะเบียน คนพิการให้คนพิการสามารถเข้าถึงการขึ้นทะเบียนได้อย่างรวดเร็ว  ความช่วยเหลืออื่นๆที่ครอบคลุม พยายามที่จะ  การเข้าถึง สวัสดิการ รัฐ ของคนพิการนั้นมีความสะดวกมากยิ่งขึ้น ในปีนี้รัฐบาลมุ่งมั่นสานต่อ ขับเคลื่อนการดำเนินงานในการดูแลคนพิการ ได้รับโอกาสอย่างครอบคลุม ทั่วถึงยิ่งขึ้น การเพิ่มประสิทธิภาพในการบริหารจัดการอย่างเป็นระบบ สร้างสังคมการอยู่ร่วมกัน ของคนพิการ ครอบครัว ทุกคนในครอบครัวในสังคม  ประเทศไทยเป็นประเทศที่มีโอกาสและความเสมอภาค ในทุกด้าน เป็นการ  กำหนดเป็นสังคมแห่งโอกาส การมีส่วนร่วม รายการบูรณาการร่วมมือของทุกภาคส่วน เต็มที่ ในการสร้างโอกาสส่งเสริม ให้คนพิการสามารถดำรงชีวิต บนพื้นฐาน ศักดิ์ศรีความเป็นมนุษย์  ส่งเสริมให้ความเสมอภาค  ความสามารถในการเข้าถึงและใช้ประโยชน์ อย่างแท้จริง   ให้สอดคล้องกับอนุสัญญาว่าด้วยสิทธิคนพิการซึ่งเป็นอนุสัญญา ระหว่างประเทศ พี่ส่งเสริม ศักดิ์สิทธิ์ และรับรองให้คนพิการมีหลักประกัน เรื่องสิทธิ์  เสรีภาพ ศักดิ์ศรีความเป็นมนุษย์ อย่างเสมอภาคเท่าเทียม บุคคลทั่วไป รับปริญญาจากกาตาร์ว่าด้วย ทศวรรษคนพิการแห่งเอเชีย แปซิฟิก 2566 2575 มุ่งหวังให้คนพิการได้รับสิทธิ์ สวัสดิการอย่างทั่วถึง  โอกาสนี้ผมขอแสดงความยินดีกับคนพิการต้นแบบ ทุกๆท่าน  รวมถึง คน หน่วยงานและองค์กรที่ได้รับรางวัลประจำปี 2566  ร่วมกันส่งเสริมและสนับสนุนให้คนพิการได้เข้าถึงสิทธิประโยชน์ ต่างๆ สังคม เสมอภาคเท่าเทียม ขอขอบคุณสมาคม สภาคนพิการทุกประเภทแห่งประเทศไทย ท่านนายก มาร่วมงานกับเรา อยู่เต็มวันทั้ง 2 วันวันนี้ก็คง    อยู่กับเรา ผู้แทนองค์กรภาครัฐ ขอบคุณค่ะเอกชน องค์กรด้านคนพิการ ตลอดจน สื่อมวลชนท่านผู้มีเกียรติทุกท่าน และก็พูดที่เข้ามาร่วมกับเพื่อนงานที่เชื่อมโยง เกี่ยวเนื่อง  คนพิการ ทุกท่าน  วันนี้ได้เวลาอันสมควรผม ขอเปิดงาน วันคนพิการสากล ประจำปี 2556 ขอให้การจัดงานครั้งนี้ บรรลุตามวัตถุประสงค์ทุกประการ และขออำนวยพร  ทุกท่านมีกำลังกายกำลังใจ กำลังสติปัญญาในการประกอบภารกิจต่างๆ  ประโยชน์ต่อสังคมและประเทศชาติต่อไปขอบคุณครับ ขอบพระคุณครับขอบพระคุณนะครับท่าน  ตลาดเป็นอย่างสูงนะครับที่ได้กรุณานำเปิดงานวันวิชาการและขอเรียนเชิญท่านยัง เราต่อแน่นอนค่ะว่าขอบพระคุณท่านรองอธิบดีกรมส่งเสริมและพัฒนาคุณภาพชีวิต บริการด้วยที่ได้กรุณากล่าวถึงที่มาที่ไปว่างานวันนี้เป็นอย่างไรและรัฐบาล  อย่างไร  Report  Highlight importance of Thailand a Number of the United Nation Country and Stream Social etiquette annotations sustainable Development goals Bake and bite assistance แน่นอนแล้วก็ว่าอย่างที่ท่านปลัดได้นำเรียนไปว่าทุกภาคส่วนมีความสำคัญในการ พัฒนาคุณภาพชีวิตคนพิการแน่นอนว่าเมื่อคนพิการได้รับการพัฒนาคุณภาพชีวิต แล้วเขาจะเป็น พลังที่สำคัญในประเทศไทยและพลังของคำ นี่แหละครับที่จะพัฒนาทั้งคนในครอบครัวคนในชุมชนในสังคม ในประเทศชาติครับ อย่าลืมปีนี้นะคะที่บอกว่าเป็นการรวมพลังเป็นหนึ่งเดียวเพื่อการพลิกฟื้นกลับ ขนาดที่ยั่งยืนร่วมกับคนพิการเพื่อคนพิการ ช่วยคนพิการและแน่นอนนะครับว่าเราจะนำทุกท่านเข้าสู่ เปิดงานวันคนพิการสากลประจำปี 2560 6 อย่างเป็นทางการแล้ว และเพื่อความสมบูรณ์แบบของงานในวันนี้นะครับถ้าผมขออนุญาตกราบเรียน ครับท่านรองปลัดกระทรวงการพัฒนาสังคมและความมั่นคงของมนุษย์ กันตพงศ์รังษีสว่างขอกราบเรียนเชิญครับ  ขอกราบเรียนเชิญท่านรองอธิบดีกรมส่งเสริมและพัฒนาคุณภาพชีวิตคนพิการ ท่านสนธยาหุ่นยักษ์รังสิตครับ   เรียนเชิญค่ะขอเรียนเชิญท่านนายกสมาคมสภาคนพิการทุกประเภทแห่งประเทศ ท่านศุภชีพ      adverbials และแน่นอนนะครับ ตัวแทนผู้นำองค์กรคนพิการทั้ง 7 ประเภทขอเรียนเชิญด้านบนเวที เพื่อเป็นเกียรติในการเปิดงานในครั้งนี้ด้วยครับ associations    และด้านบนเวทีของเรานะครับก็ประกอบไปด้วยครั้ง   และภาพ   ประชาชน สภาพประชาชนของเรานั่นคือตัวแทนของผู้ประกอบการในแต่ละ ตอนนี้ได้อยู่บนเวทีกับเราแล้วนะครับ       เล่นแชร์นะคะศพ  ร้านนะคะว่าภาพบรรยากาศบนเวทีของเรานะครับหน่วยงาน โดยกระทรวงการพัฒนาสังคมและความมั่นคงของมนุษย์ สมาคม  เหตุแห่งประเทศไทยและสมาคมคนพิการ ฉันเจ็บคอร์ดเพลง มาที่เราจะเห็นต่อจากนี้นะคะ ภาพที่แสดงถึงสัญลักษณ์นะคะถึงความร่วมมือกันของทุกหน่วยงานไม่ว่าจะเป็นหน่วยงานภาครัฐ เอกชนนะคะนานาชาติที่ทุกคน  เส้นทางเดียวกันเพื่อเป้าหมายเดียวกันคือการพัฒนาชีวิตที่ดีให้กับคนที่ ยั่งยืนและแน่นอนนะครับบนเวทีพร้อมแล้ว และด้านล่างพร้อมไหมครับ ถ้าพร้อมแล้วนะครับเราจะร่วมกันเปิดงานวันคนพิการสากลประจำปี 2506  ไปพร้อมพร้อมกันนะครับพร้อมแล้วขอนัดเป็นภาษาไทย ร่วมกันนับถอยหลังครับ 532      ประจำปี 2561 อย่างเป็นทางการ และขอเชิญท่านผู้บริหารนะครับที่อยู่ด้านบนเวทีนะครับ เพื่อทำการบันทึกภาพครับ               ภาพความประทับใจนะครับแน่นอนอย่าพูดท่านปลัดนางครวญแปลว่า ส่วนของท่านรัฐมนตรีว่าการกระทรวงการพัฒนาสังคม และให้ความสำคัญเป็นอย่างยิ่งเช่นกัน ตอนนี้ท่านกำลังดูไลฟ์สดอยู่  ปลัดออกเองนะก็มีความตั้งใจอย่างแน่วแน่ที่อยากจะมาร่วมงาน นาฬิกาสากลกับเราถึง 2 ปีแล้วนะคะแต่มั่นใจว่าไม่ว่าจะมีปัญหา ก็ตามแต่ว่าใจของท่านนะคะแล้วก็ถูกต้องค่ะ  ส่งกำลังใจมานะคะเราก็สิ่งที่กำลังทำอยู่เบื้องหลังให้กับ ทุกคนพิการทั่วประเทศนั้นยิ่งใหญ่เหลือเกินนะครับผมและขออนุญาตเรียนเชิญ  แถวหน้าและแถว 1 และแถวที่ 2 นะครับ ร่วมถ่ายภาพร่วมกันบนเวทีนะครับขอเรียนเชิญนะครับ   resorcinol          ร่วมกันพัฒนา งานด้านคนพิการนะครับแน่นอนว่าในส่วนของ กระทรวงการพัฒนาสังคมและความมั่นคงของมนุษย์นั้นซึ่งเป็นหน่วยงานภาครัฐสามารถกำหนด ได้อย่าง ต้องอาศัยชุดพักสวนนะครับไม่ว่าจะเป็นส่วนประชาชนสมาคมชมรม  รวมถึงภาคเอกชน เป็นเมืองสำคัญนะครับเป็นกลไกที่สำคัญในการร่วมกัน พัฒนาคุณภาพชีวิตคนพิการ คนพิการมีคุณภาพชีวิตที่ดีอย่างยั่งยืนครับ   ขออนุญาตขีดเส้นใต้ตัวใหญ่ๆเลยแนะนำให้กับคำว่ายั่งยืนนะคะเพราะว่าการพัฒนา ชีวิตนะคะแม้ว่าจะเป็นการสร้างปี 2 ปี เราจะทำอย่างไรให้คุณภาพชีวิต โอกาสที่จะมีตัวเลขของประชากรเพิ่มขึ้น ให้สามารถใช้คุณภาพชีวิตที่ดีได้ เราต้องพัฒนาแนวคิดนี้เพื่อคนพิการจริงๆนะคะ ปัญหา และการพัฒนาที่เหมาะสมกับผู้พิการในทุกๆประเภทค่ะเราเปลี่ยนมุมมองและทัศนคติ เปลี่ยนจากข้อสงสัยเป็นความเข้าใจร่วมกันพัฒนาได้อย่างยั่งยืน บูชาได้นำเรียนไปนะครับของเราตอนนี้ว่าใหญ่แล้ว หัวใจของทุกท่านที่อยู่บนเวที ดีกว่า ระวังมันตั้งใจในการ สร้างงานสร้างโอกาสให้คนพิการและทุกคนในสังคมมีคุณภาพชีวิต  ขอบพระคุณจากใจ ขออนุญาตเป็นตัวแทนนะคะจากผู้พิการในทุกๆประเทศทั่วประเทศไทยเลยค่ะ  ร่วมถ่ายภาพบันทึกไว้เป็นภาพประวัติศาสตร์ของเราขอขอบพระคุณครับ Thank you very much hagendaz Fashion And offices       ต้องขอขอบพระคุณทุกท่านนะครับแล้วก็ยังขอเรียนเชิญท่าน ตลาดของเรานะครับอยู่บนเวที เพื่อที่เราจะได้เข้าสู่การ บ้าน สว่านนะครับเป็นโล่รางวัลนะครับร่วมในงานวันคนพิการสากล ปี 2560    ใช่ค่ะ ทุกท่านด้วยนะคะ สักครู่นะคะเราจะเข้าสู่พิธีการ เมื่อรางวัลนะคะให้กับหน่วยงานนะคะ วิธีการนะคะที่ ไปทำ ให้กับประเทศของเรานะคะเราก็เป็นอีกหนึ่งตัวแทน   หันนะคะที่ทำให้คนส่วนใหญ่มองเห็นความสำคัญของการพัฒนาชีวิต  อยากยังยืนให้กับคนพิการของเรานั่นเองครับผมเราได้เห็นภาพ  ของผู้นำองค์กรตัวแทนส่วนงานต่างๆที่ร่วมกันพัฒนางานด้านนี้แล้วต่อไปเรามา หัวใจแช่มชื่น รางวัลดังต่อไปนี้จะดีกว่าครับเป็นการมอบโล่รางวัลนะครับ ไปกลับ คนพิการต้นแบบวงจรมีที่ไหนบ้างมีใครบ้าง กลางวันแรกนะครับเป็นบางวันคนพิการต้นแบบประจำปี 2561 ทั้งหมด ตรวจรางวัลครับ รางวัลแรกนะคะสมาคมคนตาบอดแห่งประเทศไทยครับขอเรียนเชิญคุณ อนาคตดีๆให้กับทาง LINE ด้วยครับ     ถัดมาค่ะกับสมาคม แห่งประเทศไทย  ม่วนสันโค้ง สมาคมแห่งประเทศไทย     สมาคมเพื่อผู้บกพร่องทางจิตแห่งประเทศไทยครับ ธนพรแสงสุระประภา       อัตราค่าสมาคมผู้ปกครองคนพิการทางสติปัญญา  เ***ไทย      สมาคมส่งเสริมศักยภาพบุคคลบกพร่อง ประเทศไทยครับ  ชวนากรเอี่ยมครับ      กลับมาค่ะสมาคมผู้ปกครองบุคคลออทิสติกไทย คุณสุรศักดิ์วัฒนา     มาที่จังหวัดลำปางครับขึ้นเพียงตา วัดมณีวัดครับ       ตัวแทนจากปทุมธานีคุณสมพรกุมภาพันธ์       จังหวัดชัยภูมิครับ คุณวาสนายอดแปลครับ   ดูดวงวันคนพิการต้นแบบประจำปีนี้ค่ะ แบบจากบุรีรัมย์ คุณสมัยจะแบบนี้     ชัยภูมิกับบุรีรัมย์นี่เสียง Cover ที่เดินทางมาร่วมเชียร์ร่วมส่งกำลังใจด้วยนะคะ  เรายังคงอยู่ภาคอีสานนะครับจังหวัดมุกดาหารครับ            นับว่าถ้าเป็นบุคคลต้นแบบจากศรีสะเกษคุณนาตยา            รับจังหวัดอุบลราชธานีครับคุณสมพรสายคูณครับ       ได้กันบ้างนะคะจังหวัดสมุทรสงครามค่ะ  ยาสมสกุล              วันนี้ก็คือรางวัลของคนพิการต้นแบบประจำปีนี้นะคะ จากจังหวัดสมุทรสงคราม    จังหวัดสุพรรณบุรี Plus x ชาวนาบัวครับ       จากจังหวัดสุพรรณบุรีใช่ไหมครับ ใช่ค่ะ   หัดนะถ้าเป็นคนพิการต้นแบบจากจังหวัด บุหรี่คุณเอกพิสิษฐ์ ลมพิษ        รางวัลคนพิการต้นแบบประจำปี 2560 6 ท่านนี้ มาจากพัทลุงครับ ประยุทธ์หินประโยคครับ                กลับมานะคะรอไปกันที่ภาคเหนือกันบ้างค่ะ ปากทางจังหวัดกำแพงเพชรค่ะ  ทหาร     จังหวัดเชียงรายครับคุณวิทวัส ชอบ    กลับมานะคะจากเชียงใหม่เจ้าคุณดวง Capture อ่านว่า            เชียงใหม่นะครับ ชาที่มีการแต่งกายนะคะเป็นแบบรวยนะคะ จังหวัดตากครับคุณครูวิวัฒน์อมรสุรสิทธิ์ครับ       กลับมาจากนครสวรรค์ คุณสมนึกสุขสำราญ                     จังหวัดน่านครับกลุ่มเซ็นวงศ์สวัสดิ์ครับ               วันนี้นะคะป้ามอบให้จังหวัดน่านนะครับ  จะบอกว่าวันนี้นะคะมีผู้พิการนะคะที่เดินทางมาจากทั่วประเทศจริง จากพิจิตรค่ะคนไกล    วันนี้นะคะในบริเวณที่จัดงานของเราในวันนี้   จังหวัดพะเยาครับคุณขวัญกุหลาบ สวัสดีครับ           ถัดมาค่ะเพชรบูรณ์ค่ะคนเดิมชาวัด          ตามด้วยสมาคมคนพิการแห่ง ประเทศไทยนะครับคุณไพฑูรย์            ทักมานะคะจากลำพูนค่ะ อนุวัฒน์ดาบสุริยะ    จริงๆแล้วการมอบรางวัลเป็นงานที่เรามีความสุขมากเวลามันทำ พระอธิการชูเกียรติแล้วเราจะเห็นรอยยิ้มในตลอดทั้งงานเลย    ขอบคุณจากหัวใจจริงๆนะคะวันนี้เดินทางกันมาจากทั่วประเทศไทยจริงๆค่ะ  มานะคะจากสุโขทัยค่ะคนนิติเทพเขาประเสริฐ          วันนี้คุณบัวก็ได้รางวัลเช่นกันกลางวันแห่งความสุข น่าจะว่าใครติดตามคุณกลัวจะเห็นข่าว  หนังละคร รางวัลเลย ยินดีด้วยจริงๆนะคะจังหวัดอุตรดิตถ์ครับ สุภาพุทธศรครับ                 อันนี้สำหรับภาคเหนือนะคะสำหรับภาคตะวันออกเฉียงเหนือจังหวัดเลยนะคะ กาฬสินธุ์ครับ หุ้น Pantip           กลับบ้านค่ะจากขอนแก่นคุณธนวัฒน์เฉลิมเม็ดค่ะ         จังหวัดนครราชสีมานะครับ บ้านสุปราณีขนทรัพย์ครับ       วันนี้ถูกต้องนะครับเมื่อวานผมบอกนครศรีธรรมราช  บึงกาฬค่ะคุณเสงี่ยม     จังหวัดมหาสารคามครับคุณไขนาสอนครับ             หัดมาจากร้อยเอ็ดฝนธวัชชัยวันจันทร์   รับรางวัลเสร็จแล้วก็ลงไปถ่ายรูปกันนะคะแล้วก็พกสวยเชียวด้วยนะคะ จังหวัดเลยครับคุณนกแก้วผมตั้งครับ           จังหวัดตราดอำเภอเมืองจังหวัดระยอง 2 ภาษาด้วยครับ จังหวัดสกลนครสกลนคร      ณัฐพลวรายุทธด่วนด่วนนะครับ   นัดมาถ้าจากศูนย์มะเร็งนะคะ ถวัลย์เหมือนฉิม  อยากได้ของภาษาด้วยเอาแค่นี้ก่อน  ภาคตะวันออกเฉียงเหนือครับจังหวัดหนองคายครับ อินทนนท์ครับ           อัดมาค่ะอุดรธานีคุณรจนา แหวนค่ะ         จังหวัดอำนาจเจริญครับคุณวิเชียรถามะพันธ์ครับ ช่วงนี้ก็จะเป็นจังหวะสุดท้ายนะคะ ส่วนของภาคตะวันออกกับรางวัลคนพิการต้นแบบประจำปี 2560 สำหรับตะวันออกเฉียงเหนือ ตามด้วยภาคกลางนะครับกรุงเทพฯครับคุณเปิดวิทยุ     มีปัญหาไปร้านนะคะน้าป้อม ของเขาค่ะ   อากาศนครนายกค่ะคุณธิติยาจันทร์สี         ปทุมธานีครับคุณปริมณฑลประกอบเกียรติครับ  จัดมาค่ะพระนครศรีอยุธยา ยงยศสงวนงาม      ค่อยๆไปนะคะวันนี้บอกแล้วว่ามีเรื่องให้รางวัลจริง อยากให้ทุกคนนะคะอยู่ด้วยกันนะคะแสดงความยินดีแล้วก็ดื่มดำไปกลับ เกียรติยศนะคะความภาคภูมิใจแล้วก็นี่แหละค่ะคือรางวัลแห่ง ความดีงามจริงๆว่าทุกคนทุกคนต้นแบบจริง   อำเภอเมืองจังหวัดลพบุรีนะครับคุณเข็นอ่อน x ครับ       ขอลานะครับท่านปลัดก็ได้ไป 200 กว่ารางวัลยาวเลยวันนี้ ภาคภูมิใจร่วมกัน หมอเช่นกัน มานะคะสมุทรปราการค่ะชนาพรคำมี   ปลัดยังไหวยังหนุ่มยังแน่น โหท่าน เพื่องานนี้โดยเฉพาะเลยนะครับ  มาแล้วก็สมุทรสาคร คุณศิลาเสือ ท่านปลัดนะคะ สิงห์บุรีครับร้อยเอกสมหมาย             อ่างทองค่ะ รปภนทีธารทองค่ะ     รับรางวัลเสร็จแล้วนะคะก็อยู่ร่วมแสดงความยินดีนะคะ เพื่อนที่ได้รับรางวัลในหมวดหมู่ด้วยนะคะ จังหวัดนนทบุรีครับคุณนุช       และ วันสุดท้ายนะคะในหมวดหมู่ของภาคกลางค่ะนครปฐม ยินดีด้วยกับคุณชัยวัฒน์ลิ้มประเสริฐยิ่ง ยินดีด้วยนะครับ    มาต่อกันที่ภาคตะวันออกภาคตะวันตกน่ะจังหวัดอะไรคะ กาญจนบุรีนะครับขอเรียนเชิญคุณ บูรณะสินไพศาลครับ     ทักมานะคะจังหวัดฉะเชิงเทรา จุฑามณีกลุ่มบุหรี่ค่ะ         ชลบุรีชักคุณวัลลภามังคลังครับ             ตัดไม้อัดจากจังหวัดประจวบคีรีขันธ์ สิบเอกกมลนราภัทร     ใส่สีเหลืองไม่แน่ใจว่าตาม จังหวัดหรือเปล่าดอกคูณนะคะประจำจังหวัดน่าน    จังหวัดปราจีนบุรีครับ คำตันขอพิทักษ์ รักนะครับขอเรียนเชิญครับ คำตันโตพิทักษ์           กลับมาท่าจังหวัดระยองฝนณัฐนัย          ราชบุรีครับคุณรวมทั้งวันครับ       จัดมาค่ะคุณศิรินันท์วันศุกร์จากเพชรบุรีค่ะ             และอีก 1 ท่านนะครับจากจังหวัดสระแก้วครับคุณอนัญญาสิงห์นานครับ         และนี่คือรางวัลคนพิการ บาปรักตอนปี 2566 จากภาคตะวันออกและภาคตะวันตกค่ะ ภาคใต้นะครับจังหวัด ทานขันพระแสงครับ       จากกระบี่แล้วไปกันที่ร้านถ้าคุณชาตรีบุญมี      จังหวัดนครศรีธรรมราชนะครับคุณนิยดารักพงษ์ครับ           ถัดมาค่ะจังหวัดปัตตานี ประจวบดาวลอย         อำเภอจังหวัดพังงาครับคุณราชัยวิชาชีพ         มาจากจังหวัดภูเก็ตค่ะคุณวาสนาอิ่ม       จังหวัดยะลาครับคุณเต่า ต่อชะตา      จากยะลานะคะไปกันที่ระนองค่ะคุณสุวัฒน์        จังหวัดสงขลานะครับคุณปรีดาพรศรีหาวงศ์ครับ      ถัดมาจากสตูลค่ะคุณกฤษ        อำเภอจังหวัดนราธิวาสนะครับคุณสารเร่งอาหาร               และจังหวัดสุราษฎร์ธานีนะครับ คุณนริศราจารุพรพิพัฒน์ครับ      และนี่คือทั้งหมด 70 กว้างสำหรับรางวัลคนพิการต้นแบบ ประจำปี 2561 เสียงดังอีกครั้งหนึ่งด้วยนะคะ   ในส่วนของรางวัลไอที 11.12 รางวัลด้วยกันไหมคะ ขอแสดงความยินดีกับกุ้ง  ลักษณะการนะครับจากโรงเรียนศรีสังวาลย์เชียงใหม่     น่าจะเป็น เยาวชนแม่ค้าถือว่าเป็นบุคคลที่มาจากหน่วยงานสถานศึกษาต่างๆค่ะ วันที่ 2 ค่ะขอแสดงความยินดีกับคุณชานนท์มงคลทวีพันธ์จากวิทยาลัย พระมหาไถ่พัทยา    พระมหาไถ่พัทยาไปแล้วแสดงความยินดีต่อเลยนะครับกับคุณ บรรณารักษ์จากวิทยาลัยพระมหาไถ่หนองคายครับ  วิทยาลัยพระมหาไถ่หนองคาย ราชูปถัมภ์นะคะ  ในพระบรมราชูปถัมภ์  ทักมานะคะขอแสดงความยินดีกับ  วงจร โรงเรียนเศรษฐเสถียรในพระบรมราชูปถัมภ์ด้วยค่ะ     ขอเชิญน้องอันดาอีกครั้งหนึ่งนะคะยินดีด้วยนะคะน้องแอม 5:30 น ค่ะ กลับมาจากโรงเรียนเศรษฐเสถียรนะครับ โรงเรียนสอนคนหูหนวก   วันที่ 8 นะครับกับคุณนวลพรรณอารีย์รัตนนครนะครับจากโรงเรียน เสถียรในพระราชูปถัมภ์   ถัดมานะคะคุณตนุภัทรควรสมบัติจากโรงเรียน ศึกษาจังหวัดพังงา     น้องบอกท่านปลัดว่าขนส่งภาษามือ  ตามด้วยนะครับคุณอารีปิยะจิตนะครับ ค้นหาศักยภาพและอาชีพคนพิการครับ    นัดได้ค่ะยินดีกับคุณคุณนิสิต จากมหาวิทยาลัยราชภัฏสวนสุนันทาค่ะ       ขอแสดงความยินดีกับคุณอดิศักดิ์ไชยานะครับจากโรงเรียน ฉะเชิงเทราปัญญานุกูลครับ   เดี๋ยวก็ให้คนนึงรับใช้ภาษามือสักหน่อยนะ พระพรสมเด็จพระมหา มหาไถ่พัทยา   ปั๊มด้วยคุณมนัสสอนกลุ่มประยงค์นะครับจากโรงเรียน ราชวิทยาลัยครับ              และขั้นสุดท้ายเพื่อคุณเอกรินทร์แซ่หลี สอนคนตาบอดพระมหาไถ่ และนี่คือทั้งหมดนะคะ  ให้กับรางวัล globalist 2023 ด้วยความยินดีภาษามือทำยังไงคะ ส่งเสริมการจ้างงานคนพิการประจำปี 2561  ระดับยศ สามพราน มหาชนครับ      มันบอกว่าเป็นรางวัลที่ทรงเกียรติจริงๆนะคะพระราช ตั้งแต่วันที่  ส่งเสริมให้ความสำคัญนะคะกับการให้งานกับคนพิการถัดมาค่ะยินดีกับบริษัท ontology ประเทศไทย     สำคัญมากจริงๆนะคะต้องการให้งานเพราะมันคือการให้อาชีพให้ชีวิต  รางวัลเกียรติยศรางวัลลำดับที่ 3 นะครับ ฮานาเซมิคอนดักเตอร์อยุธยาจำกัด     อันนี้ก็เป็น 3 รางวัลสำหรับรางวัลเกียรติยศ ของบริษัท ระดับดีเยี่ยมนะคะ ขอแสดงความยินดีกับหลานชายค่ะ           บริษัทกรุงเทพออโตโมบิลจำกัดมหาชนครับ       ป้าได้ยินดีด้วยกับบริษัทเกษตร อุตสาหกรรมจำกัด       บริษัทขอนแก่นบริวเวอรี่จำกัดครับ        บริษัทเคเอสพีอุปกรณ์จำกัดค่ะ          ครัวเจริญโภคภัณฑ์จำกัดครับ      ไปบริษัทก็ได้รางวัลหลายปีนะพี่แล้วก็ได้แล้วก็ไปนี้ก็ได้ด้วยนะ มากับบริษัทเจริญโภคภัณฑ์อาหารจำกัดมหาชน ว่าเป็นองค์กรที่สนับสนุนการสร้างงานการอย่างต่อเนื่อง บริษัทเชสเตอร์ฟู้ดจำกัดค่ะ         บริษัทอุตสาหกรรมบรรจุภัณฑ์จำกัดบริษัทซีพีอุตสาหกรรมจำกัด จำกัดมหาชนและบริษัท  จำกัดครับ    บริษัทซีพีคอนซูเมอร์โพรดักส์จำกัด     amezon จำกัดครับ       ไม่ดีด้วยนะคะกับซีพีเมอร์แชนไดซิ่ง ตามออเดอร์บริษัทซีพีเมจิ         บริษัทซีพีออลล์จำกัดมหาชนครับ         บริษัทซีพีเอฟประเทศไทยจำกัดมหาชน          บริษัท CPF Global Food solution จำกัดมหาชนครับ         บริษัทซีพีเอฟฟู้ดแอนด์เบฟเวอร์เรจจำกัด        บริษัทซีพีเอฟเรสเทอรองท์แอนด์ฟู้ดเชนจำกัด      บริษัทซีพีเอฟไอทีเซ็นเตอร์จำกัด         บริษัทซีอาร์จีอินเตอร์เนชั่นแนล จำกัดครับ   พี่ไอ    ตามมาด้วยบริษัทเซ็นทรัลเรสตอรองส์กรุ๊ป จำกัด        ยินดีด้วยกับบริษัทจำกัด      บริษัทโซนี่เทคโนโลยีประเทศไทย จำกัดครับ ยินดีด้วยกับบริษัท กลับสาขาบางกะปิ       บริษัทท็อปฟอร์มบราเซียแม่สอดจำกัดครับ          ตามมาด้วยบริษัทน้ำตาลมิตรผล กัด  บริษัทพัฒนาผู้นำเครือเจริญโภคภัณฑ์จำกัด        ยินดีด้วยกับบริษัทฟอร์ดมอเตอร์คัมปะนีประเทศไทยจำกัด   บริษัทไมโครชิพเทคโนโลยีไทยแลนด์จำกัด สาขา 1 ครับ    บริษัทไมโครชิพเทคโนโลยีไทยแลนด์ สำนักงานใหญ่ค่ะ สาขาและในสำนักงานใหญ่เองจ้างงานคนพิการนะครับ   บริษัทร็อคเวิร์ธจำกัดมหาชนครับ       ยินดีด้วยกับบริษัท rasmus สยาม      บริษัทรักษาความปลอดภัยไทยซีคอมจำกัดครับ      แล้วยินดีด้วยกับบริษัทโรงพยาบาลกรุงเทพตราดจำกัด           บริษัทโรงพยาบาลกรุงเทพอุดรจำกัดครับ       บริษัทจำกัดมหาชน   บริษัท spenco ประเทศไทย จำกัดมหาชนครับ ยินดีด้วยกับบริษัทนะคะประเทศไทยจำกัดมหาชนนะคะ ได้ครับ       บริษัทซีเอชอินดัสตรี่จำกัดมหาชนค่ะ      ศรีไทยซุปเปอร์แวร์จำกัดมหาชนครับ      ขอดูบริษัทศูนย์วิจัยและพัฒนาอาหารซีพีเอฟ      บริษัทสยามอินเตอร์เนชั่นแนลฟู๊ดจำกัด     ยินดีด้วยกับบริษัทประเทศไทยจำกัด   อินเตอร์เนชั่นแนลเพ็ทฟู้ดจำกัดครับ        บริษัทอุตสาหกรรมโคราชจำกัด   บริษัทเอ็นวินเซอร์จำกัด ดีกับบริษัทเอ็นเวนเจอร์จำกัดด้วยนะคะ     และยินดีกับบริษัทเอสแอนด์เจอินเตอร์เนชั่นแนล จำกัดมหาชน         บริษัทแอดวานซ์คอนแท็คเซ็นเตอร์จำกัดครับ        บริษัทแอ๊ดว้านซ์ฟาร์ม่าจำกัด      บริษัทโอวาทโปรแอนด์ควิกจำกัดครับ           บริษัทฮิตาชิ  ขอแสดงความยินดีกับทุกรางวัลและขอเสียงปรบมือให้ด้วยนะครับ  สำหรับทำงานกับรางวัลองค์กรที่ส่งเสริมการจ้างงาน พิกัดประจำปี 2560 6 จ้างงานคนพิการประจำปี 2561 กระทรวงคมนาคมนะครับท่านจันทิรา หัวหน้าผู้ตรวจราชการกระทรวงคมนาคม   เมื่อกี้ไปหน่วยงานเอกชนตอนนี้เป็นงานภาครัฐแล้วนะคะ  ช่วงนี้ไม่ได้แต่งงาน คุณนันทชัยปัญญาสุรฤทธิ์ ตรวจราชการกระทรวงแรงงาน  ครับผม ขอแสดงความยินดีด้วยนะครับกับท่านนันทชัยนะครับและกระทรวงนะครับ แม่นอนพักกระทรวงการพัฒนาสังคมและ ความมั่นคงของมนุษย์ครับ เชิญท่านสนธยาบุณยประสิทธิ์ครับ กระทรวงการพัฒนาสังคมและความมั่นคงของมนุษย์ แฟนคลับเยอะเหมือนกันไม่ได้เลย สถานที่ เมื่อต่อคนพิการประจำปีนี้นะครับรางวัลแรกนะครับสำนักงานอธิการบดีมหาวิทยาลัย ธรรมศาสตร์      มีทั้งหมด 7 รางวัลด้วยกันนะคะสำหรับรางวัลสถานที่ชิคเลือดออกคนพิการค่ะ   ทักมานะคะยินดีด้วยกับท่าอากาศยานขอนแก่นค่ะ     ตาสำคัญมากนะแต่ละที่หน้าที่ เลิกงานออกแบบมาเพื่อจริงๆนะ Huawei การบริหารส่วนจังหวัดปราจีนบุรีครับ    7 หน่วยงานที่เราจะไล่เรียงถึงรางวัลเป็น หน่วยงานที่จัดสถานที่ได้ดีมากๆ ตะกรุดทั้งหมด ยินดีด้วยกับปตทสาขาสนามบินภูเก็ต     เป็นสาขาที่สวยเข้าถึงทุกคนนะเราก็ยังชอบเลย เติมน้ำมันด้วยครับ ร่องขุ่นครับ   ความสวยงามที่ดึงดูดนะคะทางนั้น เที่ยวสุดท้ายแล้วก็ต่างชาติแล้วก็ยังใส่ใจเรื่องการออกแบบให้เข้ากับคนพิการรวย ผมตามให้นะครับเหมือนการค้าเซ็นทรัลศรีราชาครับ        และสุดท้ายค่ะไม่ได้ที่ส่งเสริมและพัฒนาคนพิการ  17 รางวัลในสาขารางวัลสถานที่ พิกัดประจำปี 2560 6 ค่ะ แบบที่จะนำไปใช้ด้วยครับ รางวัลล่าสุด รางวัลบุคคลต้นแบบนะครับรางวัลชนะเลิศล่ามภาษามือสำหรับการให้บริการ ทางโทรทัศน์ดีเด่นประจำปี 2556 ครับขอแสดงความยินดีกับคุณธันยพร     ขายไม่ได้จริงๆล่ามภาษามือนะคะก็ทำหน้าที่นี่จะเป็นศูนย์กลาง การสื่อสารให้ข้อความทุกอย่างไปถึงทุกคนจริงๆ คนดีฉันขออนุญาตเปลี่ยนเป็นเสียงข่าวนิดนึงนะคะ ยินดีกับคนมีประสิทธิผล รางวัลรองชนะเลิศอันดับ 1 ล่ามภาษามือสำหรับการให้บริการโทรทัศน์ดีเด่น ประจำปี 2561   สถานีโทรทัศน์ช่อง 7hd ยินดีด้วยนะคะ ยินดีด้วย รางวัลออกมานะครับขอแสดงความยินดีนะครับ วาสนาลังสีทองรับรางวัลรองชนะเลิศอันดับ 2 ล่ามภาษามือสำหรับการให้บริการโทรทัศน์          และท่านสุดท้ายค่ะขอแสดงความยินดีกับดรมลิวัลย์ธรรมแสง รางวัลบุคคลต้นแบบด้านล่างภาษามือสำหรับการ ประทัดประจำปี 2561 สวยแบบมีอาจารย์ล่ามภาษามือ  หนังสือรางวัลด้วยนะครับ  มีรางวัลให้คุณแปลแล้วก็เต้นไปได้ด้วยนะครับ  การรับรองมาตรฐานระดับภาค รางวัลครับ รางวัลแรกครับ ขอแสดงความยินดีกับชมรมผู้ปกครองบุคคลออทิสติกจังหวัดเชียงใหม่ค่ะ          ชมรมเพื่อคนพิการทางสติปัญญากรุงเทพฯครับ        ชัดมากค่ะมูลนิธิช่วยคนปัญญาอ่อนแห่ง ประเทศไทยในพระ ราชินูปถัมภ์         มูลนิธิธรรมิกชนเพื่อคนตาบอดในประเทศไทยในพระบรมราชูปถัมภ์  สาขาจังหวัดนครนายกครับ  ชุดมาค่ะมูลนิธิธรรมิกชนเพื่อคนตาบอดในประเทศไทย พระบรมราชูปถัมภ์จังหวัด ลพบุรี      มามาใช้ทำให้ประชาชนเพื่อคนตาบอดในประเทศไทยใน พระราชูปถัมภ์ สาขาจังหวัดสงขลา หาชัด  และยินดีด้วยกับมูลนิธิพิทักษ์ดวงตาลำปางค่ะ      นอนแล้วนะ ในพระบรมราชูปถัมภ์ของสมเด็จพระศรีนครินทราบรมราชชนนี      ยินดีด้วยกับศูนย์การศึกษาพิเศษ จังหวัดยโสธรค่ะ       ศูนย์การศึกษาพิเศษประจำจังหวัด ลำปางแชท      ตามมาด้วยศูนย์พัฒนา สภาพและอาชีพคนพิการบ้านทองพูนเผ่าพนัส จังหวัดอุบลราชธานีค่ะ   นั่งอยู่ตรงนี้นะคะ เอาเบอร์มาด้วย  จังหวัด เชียงใหม่  เสียงอย่าให้แพ้ค่ะต้องดังเท่ากันนะ ศูนย์ส่งเสริมอาชีพคนพิการโรงเรียนปี คนพิการ   โรงงานปีคนพิการสากลค่ะสวยมากๆเลยนะครับคนรับรางวัลนะครับ ฟังด้วยสมาคมคนตาบอดจังหวัดอุตรดิตถ์ครับ        สำหรับโรงงานปีเองนะครับว่ามีผลิตภัณฑ์ใน Food จำหน่ายด้วยตนเองของคนพิการนะครับ มานะคะยินดีด้วยกับสมาคมคนตาบอดแห่งประเทศไทยค่ะ            สมาคมผู้ปกครองคนพิการทาง ปัญญาแห่งประเทศไทยครับ      ชุดมาค่ะสมาคมผู้ปกครองบุคคล ประเทศไทยค่ะ     และขอแสดงความยินดีกับรางวัลองค์กรด้านคน รับรองมาตรฐานระดับดีมากลงตอนสุดท้ายนะคะสมาคมผู้ปกครองและผู้ดูแล ขอเสียงปรบมือด้วยครับ รางวัลเลยนะคะ สำหรับ ตั้งใจนะคะที่จะสร้างสรรค์ ชีวิตอย่างยั่งยืนให้กับคนพิการนะคะ แน่นอนค่ะขอบคุณท่านปลัดของเราด้วยนะคะงานปลัดกระทรวงการพัฒนาสังคมและความมั่นคง เป็นอย่างสูง  มอบรางวัลอันทรงเกียรตินี้เป็นขวัญและกำลังใจ สัญลักษณ์ให้กับคนพิการ องค์กรที่เกี่ยวข้องกับองค์กรที่สนับสนุนและบุคคล แบบ เป็นแบบอย่างที่ดีของเราในสังคมต่อไปครับ กระทรวงต่างๆรวมไปถึงแขกผู้มีเกียรติทุกท่านนะคะกิจกรรมของเรายังไม่หมดนะคะ เกิดขึ้นบนเวทีในลำดับต่อไปเป็นสิ่งที่สำคัญมากเป็นตัวแทนของ เสียงของคนพิการที่อยากจะมาพูดถึงปัญหาต่างๆร้อนมันบอกรักเปลี่ยนความคิด 3 ประเด็นนะคะดิฉันขอเรียนเชิญเลยนะคะ ทั้ง 3 ท่านค่ะ ร้านนะคะขอเรียนเชิญคุณพิมลภัทรขุนแก้ว ผ่านทางการเคลื่อนไหวหรือทางร่างกายค่ะ  มาขอเรียนเชิญคุณอรรถกรขันติพิการปลอดเชื้อ และคุณกันต์กนิษฐ์พิการทางการได้ยิน ความหมายนะคะเป็นกรณีการแปลภาษาอังกฤษโดยคุณณิชกานต์ พิการทางการเห็นตาบอดด้วยนะคะนายกรัฐมนตรีนะคะ ความสำคัญของคนพิการคือท่านปลัดได้นำเรียนไปแล้ว ข่าวสารจากคนพิการบ้างครับ คนแรกเลยนะครับ   สารจากเยาวชนคนพิการข้อที่ 1  เปลี่ยนการจ่ายมาตรา 34 เป็นการจ้างมาตรา 33 และมาตรา 35 12000 อัตรา พวกเราคนพิการจึงขอเสนอให้ กระทรวงการพัฒนาสังคมและความมั่นคงของมนุษย์ โดยการนำของท่านรัฐมนตรีวราวุธศิลปอาชา กำหนดเป็นเป้าหมายเปลี่ยนกัน เงินเข้ากองทุนส่งเสริมและพัฒนาคุณภาพชีวิตคนพิการตามมาตรา 34 จำนวน 10 อัตรา  เป็นการจ้างงานคนพิการตามมาตรา 33 และมาตรา 35 ด้วยมาตรการเชิงรุก สถานประกอบการที่ยังเลือกการส่งเงินเข้ากองทุน อ่านโดยนางสาวชลภัทร แก้ว พิการทางการเคลื่อนไหวหรือร่างกาย   Message from Your requested Number One  vehicle ริเวอร์แคว minute    Social Development and Human Security ออฟมิสเตอร์วราวุธศิลปอาชา coexisting   payment from Section Stitch 4 เพาเวอร์แอมป์ n ฟัน sections and thirty five hundred  this Ship Position assistance  เว็บ Active Manager  infrared  attachment referred to Send Money To Day  employ person instead      ขอขอบพระคุณมากเลยนะคะขอเชิญน้องคนที่ 2 เลยนะคะน้อง คาถาก่อนค่ะ  สารจากสารจากเยาวชนพิการข้อที่ 2 นะครับ คนพิการและภาคีเครือข่ายขอเสนอ การปฏิบัติให้ปฏิรูประบบบริหารจัดการกองทุนส่งเสริมและพัฒนาคุณภาพชีวิต คนพิการ ให้เป็นนิติบุคคล เพื่อความคล่องตัวและกระจายกระจายการทำงานสู่ชุมชน โดยมีแผน ปฏิบัติ กับการปฏิบัติการรองรับที่ชัดเจน โดยคุณอรรถกรขันตีพิการทางออทิสติกขอบคุณครับ  from you requested number 2   Mitsubishi and Network partner    especially from made in management System of the amendment   ครับ อยู่ไหนครับตอนนี้ ปวดแขน compilation  เพาเวอร์แอมป์ n Fun and ended โปรโมท texts and equal         OK    ขอบคุณนะครับก็เป็นสารที่ 2 นะครับต่อตู้ 33 นะครับเป็นน้องผู้พิการทางการได้ยินหรือสื่อความหมายใน สารจากเยาวชนพิการข้อที่ 3  ต้องการให้การจ้างงานคนพิการของภาครัฐ  เป็นดัชนีชี้วัดการประเมินการบริหารงานของผู้บริหาร ในกระทรวงต่างๆ  โดยนางสาวกันต์กนิษฐ์วิรุณราชพิการทางการได้ยินหรือสื่อความหมายหูหนวก Message from Your requested Number Three  Public Sector employment for persons with disabilities to be enabled  index for evaluating senior management of administrative Translate by ณิชกานต์กวีวรญาณ dentist Visual Display ขอบพระคุณครับขอบพระคุณทั้ง 4 ท่านนะครับและนะ ทั้ง 4 ท่านนะครับก็  นำ ปากดีนะครับไปมอบให้กับท่านปลัด  ด้วยค่ะ ให้กับเยาวชนทั้ง 4 ท่านของเราเลยนะคะดังๆเลยนะคะ organisation instead ร้านก๋วยเตี๋ยว No Sign language  expand collapse นอกจากจะเป็นความสวยงามของ ความสวยงามของการสื่อสารที่เกิดขึ้นก็เป็นอีกหนึ่งสิ่งที่เรียกว่าเกิดความเท่าเทียมและเสมอ  สภาพของน้องๆด้วยนะครับ  ก็หวังว่าศาลนี้นะคะจะไปถึงนะคะ ธงชาติได้นะทุกคนสู้ๆนะคะที่ดูแลอยู่นะคะว่าจะเป็นเสียงเล็กๆแบบเป็นเสียง  ส่งพลังจริงๆนะคะ  อยากให้นำกลับไปนะคะเราก็ส่วนไหนที่สามารถที่จะปรับ แก้ไขได้เพื่อคุณภาพชีวิตที่ดีของผู้พิการไม่ว่าจะเป็นเพศ วัยไหนก็ตามนะคะ อยากจะให้ ผู้ใหญ่ได้ Android แล้วก็รับ สารเหล่านี้ ไว้พิจารณานะคะแล้วก็ทำออกมาให้เป็นรูปประธรรมด้วยเพื่อประโยชน์ของผู้อื่น  คนในประเทศไทยจริงๆค่ะเพราะว่าสถานที่ทางอากาศนะครับได้นำเรียน  ข้อความสั้นๆประโยคสั้นๆ เหมือนจะเป็นสิ่งเล็กๆน้อยๆแต่ถ้านำสิ่งเล็กๆน้อยๆให้น้องนำเสนอไปเนี่ย นำไปสู่แนวนโยบายสู่การปฏิบัติที่แท้จริง ผู้ใหญ่ในชีวิตของคนพิการและครอบครัวคนพิการไหมครับ ไปค่ะ    แต่ก็อย่างที่บอกไปว่าน่าประทับใจแล้วก็รู้สึก  จริงๆนะคะคนไทยเก่งจริงๆเนี่ยว่าเราจะเป็นใครยังไงก็ตามนะคะแต่ว่า สามารถในการสื่อสารว่าจะเป็นภาษาไทยภาษาอังกฤษภาษามือต่างๆนะคะ บอกเลยว่า เห็นแล้วประทับใจจริงๆค่ะ    แน่นอนว่าในงานในวันนี้ปรับไม่มีช่องว่างทางภาษา เข้าใจตรงกันว่า หรือเป้าหมายที่แท้จริงของพวกเราทุกคนนั้นมิใช่เพียงแค่เป็นการพัฒนาคุณภาพชีวิตคน แต่เมื่อก่อนที่จะได้รับการพัฒนาคุณภาพชีวิตแล้วจะนำไปสู่ พัฒนาประเทศชาติได้อย่างยั่งยืน ปากดีสุด  personalization braces   receptacle  stability คนละที่ for assistance  Thailand on the way and will inform ออฟไลน์ Oppo people กลับแล้วนะนอนนะครับว่าผู้บริหารกระทรวงการพัฒนาสังคมได้รับสารจากน้องคนพิการทั้ง นัดแล้วนะครับว่ามีความต้องการอะไรบ้างและร่วมกันถ่ายภาพบรรยากาศที่ มืดมากๆนะครับ หน้าเวทีของเรานะครับท่านปลัดเองนะครับท่านรองปลัดท่าน วันนี้อยู่พร้อมกันเพื่อที่จะรับสารนี้ไปส่งออกการผลิต บุคลากรและแน่นอนนะคะว่าจะเป็นผลิตผลที่มีค่ามากๆถ้าทำได้ วันนึงนะคะเราจะได้เห็นหลากหลายตัวอย่างของการที่ประเทศไทยของเรานั้น สร้างสรรค์นะคะรังสรรค์สิ่งต่างๆเพื่อคนพิการนะคะแล้วก็เป็นแบบอย่างให้กับ ทั่วโลกได้เห็นนะถ้าเราไปปฏิบัติตามนะคะน่าจะเป็นสิ่งที่คนไทยทุกคนเองน่าจะ ผลิตแล้วก็นะคะ ภาคภูมิใจเป็นเครื่องพร้อมกันได้ไหมคะเพราะฉะนั้นเรื่องนี้ไม่ใช่เรื่องเดียวของใครคนใดคนหนึ่ง ไปกระทรวงหนึ่งเท่านั้นแต่เป็นเรื่องที่คนไทยทุกคนต้องร่วมกันทำไปพร้อมๆกันนะคะ  แน่นอนนะคะว่าน้องบัวชอบมาบ่นว่าอ่านแต่ข่าวหนักๆเอาหนักๆวันนี้ได้รับ ข่าวดีไปแล้วใช่ค่ะไม่ได้ชมน้องบัวครับกำลังจะบอกว่า ได้ค่ะได้เลยขึ้นมาว่าคุณบัวบูชา  ผลงานฟุตบอลชายได้ที่ไหนบ้าง แล้วก็ขออนุญาตนิดนึงนะคะ พระบูชาไปนานๆนะคะก็แค่อยากอ่านข่าวนะคะว่าเป็นผู้ประกาศข่าวอยู่ทางช่อง 7 สีนะครับก็สามารถติดตามได้นะคะ ตอนเย็นนะ 17:00 น เห็นตัวกับพี่เพลงรบกวนพี่มดด้วยนะคะอยู่ในช่วงเย็นประเด็นร้อน  16:00 น ค่ะ สีนะคะจบก็ดูข่าวของตัวกันไปยาวๆเลยนะคะ รายการที่ปากไม่กล้าฝากเลยนะครับเพราะว่าน้องบัวได้ฝากรายการสงครามทั้งหมดเลย ตอนเย็นแล้วก็หลังละครบูชาได้นะครับ รุ่นใหม่ที่มีความตั้งใจที่อยากจะเห็นการพัฒนาทุกมิติของกระทรวงการพัฒนา สิ่งที่ส่วนตัวเองไม่ได้เป็นแค่ผู้ประกาศเป็นวีดีโอนะบัวมีโอกาส ข่าวลงพื้นที่ไปทำข่าวด้วยสมัยมีการเลือกตั้งนะคะหรือว่าที่ผ่านมาตั้งแต่ตลอดไปละกัน ก็มีการนำเสนอข่าวเกี่ยวกับคนพิการเยอะ ได้ไปอยู่กับ พิการทางสายตา 1 วันเต็มๆแล้วเราก็ไปดูได้ไปสัมผัสว่าชีวิตเขาเป็นหยัง แล้ว เสียงที่อยากจะสะท้อนไปถึงรัฐบาลเลยงานที่เกี่ยวข้องอ่ะเขายังขาดอะไรบ้างก็ยังต้องการอะไรบ้าง ฟังแล้วเอาจริงๆนะเรื่องการจ้างงานเป็นหนุ่มสิ่งที่เขาก็บอกว่าเนี่ย ช่วยเห็นหน่อยเถอะแล้วก็ทำออกมาได้จริงๆขอให้จ้างจริงๆเราก็ใส่ใจคุณภาพชีวิต จริงๆด้วยนะครับจะได้สะท้อนว่าการจ้างงาน ไม่ได้ต้องการให้จ้างงานเพราะกฎหมายกำหนดเท่านั้นแต่ยัง จ้างงานคนพิการ อากาศมีความสามารถและศักยภาพคนพิการบอกว่า กฎหมายบังคับใช้ได้ค่ะ ถ้าอยากให้รู้ไว้ว่า หนูมีคุณภาพมีศักยภาพอยากให้จ้าง ความสามารถของตัวหนู พี่บอกไปนะคะความสามารถไม่ว่าคุณจะเป็นใครเพศไหนวัยไหน มีความผิดปกติทางร่างกายหรือไม่ก็ตามนะคะไม่ถูก ไม่ควรที่จะถูกมาขีดจำกัดใดๆก็ตามความสามารถของเรานะคะ อยากให้มันเองเหมือนกันครับผมแปลภาษาทุกช่วงของช่อง 7 เลยนะคะเปิดหน้าจอช่อง 7 นะคะสังเกตบนทางด้าน ซ้ายหรือขวาซ้ายและขวาเพลงลบนะคะ ถ้ามีโอกาสนะคะลองไปดูนะคะ ฉันก็อ่านข่าวไปอันนี้ไม่ธรรมดาเคยเต้นแล้วคนนี้ก็เต้นเป็นภาษามือตามมาแล้วนะคะบอกแล้วว่าเราไม่อยู่ มีช่องว่างในการสื่อสารบูชาสนุกมาแบบไหนเพลงลบ  คนตั้งสนุกด้วยกัน พี่ม่อนพี่เพลงลงไปด้วยนะคะแล้วก็ ยังไงก็พี่มันเองก็เป็นหนึ่งในตัวแทนของผู้พิการนะคะ มาตลอดเลยนะเสียงยังไงก็ขอบคุณด้วยนะคะ หน้าที่ของเรามีพิธีเปิดอย่างเป็นทางการไปเรียบร้อยแล้วและแน่นอนว่าร่วมแสดงความยินดีกับ  รางวัลแล้วด้วยนะครับขอขอบพระคุณนะครับท่านปลัดกระทรวงการพัฒนาสังคมและ มันคงของมนุษย์ครับท่านรองปลัดกระทรวงการพัฒนาสังคมและความมั่นคงของมนุษย์ครับท่านรอง อธิบดีกรมส่งเสริมและพัฒนาคุณภาพชีวิตคนพิการรวมถึงผู้บริหารกระทรวงการพัฒนาสังคม องค์กรภาครัฐทุกองค์กรทุกหน่วยงานภาคเอกชนภาคประชาชนสมัคร สมัครกับ x พูดมันจะปิดแต่ยังไม่ปิดยังเอาเบรกเวทีสักครู่ครับ ไปค่ะเพราะว่ากิจกรรมที่เกิดขึ้นบนเวทีหลังจากนี้นะครับบอกเลยว่าม่วนจอย ถ้ายังอยู่กันอยู่นะคะอยู่บนเวทีของเราเพื่อไปถึง สั่ง 200 * 200 ร้านค้าที่จัดแสดงอยู่ตรงบริเวณด้านล่างเวทีก็สามารถไปชมได้นะคะ เดี๋ยวเราจะมีกิจกรรมสนุกๆ ให้ร่วมกัน แล้วมีรางวัลเด็ดๆรออยู่ด้วย นั้นนะคะห้ามพลาดทีเดียวนะคะเตรียมมือถือของคุณเอาไว้ให้ดีนะคะ เดี๋ยวหลังจากเบรกเวทีนี้เราจะมาพบกับกิจกรรมสนุกสนานอย่างแน่นอนเช่นเคยนะคะนอกจาก คน ผู้ใหญ่ทุกกระทรวงทั้งภาครัฐและเอกชนแล้ว ที่สำคัญที่สุดเลยขอบคุณแขกผู้มีเกียรติทุกท่านวันนี้ที่มาร่วมงานกับเรานะคะ  นั่นเป็นอีกหนึ่งส่วน ที่สำคัญจริงๆนะคะที่ทำให้งานวันนี้เกิดขึ้นได้ขอบคุณมากเลยนะคะท่านปลัดนะคะ ก็ขอโทษด้วยวันนี้ใครถ่ายรูปถ่ายวีดีโอไว้แชร์ต่อไปนะคะ ข่าวจะทำให้สังคมไทยได้เห็นความสำคัญของคนพิการใน  ขับแล้วกลับมาพบกันอีกครั้งนะครับสวัสดีครับพี่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งานวันคนพิการสากล ประจําปี 2566 วันศุกร์ ที่ 1 ธันวาคม 2566 (ภาคเช้า) ณ ศูนย์ราชการแจ้งวัฒนะ (อาคาร B)</dc:title>
  <dc:creator/>
  <cp:keywords/>
  <dcterms:created xsi:type="dcterms:W3CDTF">2023-12-01T04:51:57Z</dcterms:created>
  <dcterms:modified xsi:type="dcterms:W3CDTF">2023-12-01T04: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ธันวาคม 2566 เวลา 08.00 น.</vt:lpwstr>
  </property>
  <property fmtid="{D5CDD505-2E9C-101B-9397-08002B2CF9AE}" pid="3" name="subtitle">
    <vt:lpwstr/>
  </property>
</Properties>
</file>